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85BF0" w14:textId="3F7531E7" w:rsidR="00E1340E" w:rsidRDefault="002163A0">
      <w:r>
        <w:t>Trent Giever</w:t>
      </w:r>
    </w:p>
    <w:p w14:paraId="0E0848CE" w14:textId="2EF1B624" w:rsidR="002163A0" w:rsidRDefault="002163A0">
      <w:r>
        <w:t>CS &amp;141</w:t>
      </w:r>
    </w:p>
    <w:p w14:paraId="09E54E76" w14:textId="25A32C03" w:rsidR="002163A0" w:rsidRDefault="002163A0">
      <w:r>
        <w:t xml:space="preserve">Ch </w:t>
      </w:r>
      <w:r w:rsidR="0066795C">
        <w:t>4</w:t>
      </w:r>
    </w:p>
    <w:p w14:paraId="3E2A2D63" w14:textId="69BE075C" w:rsidR="002163A0" w:rsidRDefault="002163A0">
      <w:r>
        <w:t>4/</w:t>
      </w:r>
      <w:r w:rsidR="00F45D4F">
        <w:t>12</w:t>
      </w:r>
      <w:r>
        <w:t>/2020</w:t>
      </w:r>
    </w:p>
    <w:p w14:paraId="2FB133D6" w14:textId="3C1E531D" w:rsidR="002163A0" w:rsidRDefault="002163A0"/>
    <w:p w14:paraId="7267461D" w14:textId="7152CAE9" w:rsidR="002163A0" w:rsidRDefault="002163A0">
      <w:r>
        <w:t xml:space="preserve">Problem # </w:t>
      </w:r>
      <w:r w:rsidR="0077587D">
        <w:t>4</w:t>
      </w:r>
    </w:p>
    <w:p w14:paraId="5A1EC694" w14:textId="53BE84FA" w:rsidR="002163A0" w:rsidRDefault="002163A0">
      <w:r>
        <w:tab/>
        <w:t>Code:</w:t>
      </w:r>
    </w:p>
    <w:p w14:paraId="32EFD14F" w14:textId="08925913" w:rsidR="00832F0C" w:rsidRDefault="002163A0" w:rsidP="0066795C">
      <w:pPr>
        <w:spacing w:line="240" w:lineRule="auto"/>
      </w:pPr>
      <w:r>
        <w:tab/>
      </w:r>
      <w:r w:rsidR="008D6A78">
        <w:t>///////////////////////////////////////////////////////////////////////</w:t>
      </w:r>
    </w:p>
    <w:p w14:paraId="57105AEA" w14:textId="77777777" w:rsidR="00DA3B29" w:rsidRDefault="00DA3B29" w:rsidP="00DA3B29">
      <w:pPr>
        <w:spacing w:line="240" w:lineRule="auto"/>
      </w:pPr>
      <w:r>
        <w:tab/>
      </w:r>
      <w:r>
        <w:t xml:space="preserve">  /*</w:t>
      </w:r>
    </w:p>
    <w:p w14:paraId="297CB414" w14:textId="77777777" w:rsidR="00DA3B29" w:rsidRDefault="00DA3B29" w:rsidP="00DA3B29">
      <w:pPr>
        <w:spacing w:line="240" w:lineRule="auto"/>
      </w:pPr>
    </w:p>
    <w:p w14:paraId="30151A6A" w14:textId="77777777" w:rsidR="00DA3B29" w:rsidRDefault="00DA3B29" w:rsidP="00DA3B29">
      <w:pPr>
        <w:spacing w:line="240" w:lineRule="auto"/>
      </w:pPr>
      <w:r>
        <w:t xml:space="preserve">   Programmer: Trent Giever</w:t>
      </w:r>
    </w:p>
    <w:p w14:paraId="34A3225C" w14:textId="77777777" w:rsidR="00DA3B29" w:rsidRDefault="00DA3B29" w:rsidP="00DA3B29">
      <w:pPr>
        <w:spacing w:line="240" w:lineRule="auto"/>
      </w:pPr>
      <w:r>
        <w:t xml:space="preserve">   Assignment Chapter: 4</w:t>
      </w:r>
    </w:p>
    <w:p w14:paraId="7169F2B1" w14:textId="77777777" w:rsidR="00DA3B29" w:rsidRDefault="00DA3B29" w:rsidP="00DA3B29">
      <w:pPr>
        <w:spacing w:line="240" w:lineRule="auto"/>
      </w:pPr>
      <w:r>
        <w:t xml:space="preserve">   Purpose: Software Sales</w:t>
      </w:r>
    </w:p>
    <w:p w14:paraId="08907740" w14:textId="77777777" w:rsidR="00DA3B29" w:rsidRDefault="00DA3B29" w:rsidP="00DA3B29">
      <w:pPr>
        <w:spacing w:line="240" w:lineRule="auto"/>
      </w:pPr>
      <w:r>
        <w:t xml:space="preserve">   Date modified: 4/13/20</w:t>
      </w:r>
    </w:p>
    <w:p w14:paraId="293B8AF9" w14:textId="77777777" w:rsidR="00DA3B29" w:rsidRDefault="00DA3B29" w:rsidP="00DA3B29">
      <w:pPr>
        <w:spacing w:line="240" w:lineRule="auto"/>
      </w:pPr>
      <w:r>
        <w:t xml:space="preserve">   IDE/Tool used: NetBeans 8.2</w:t>
      </w:r>
    </w:p>
    <w:p w14:paraId="6C4F3930" w14:textId="77777777" w:rsidR="00DA3B29" w:rsidRDefault="00DA3B29" w:rsidP="00DA3B29">
      <w:pPr>
        <w:spacing w:line="240" w:lineRule="auto"/>
      </w:pPr>
    </w:p>
    <w:p w14:paraId="3651D243" w14:textId="77777777" w:rsidR="00DA3B29" w:rsidRDefault="00DA3B29" w:rsidP="00DA3B29">
      <w:pPr>
        <w:spacing w:line="240" w:lineRule="auto"/>
      </w:pPr>
      <w:r>
        <w:t xml:space="preserve">   */</w:t>
      </w:r>
    </w:p>
    <w:p w14:paraId="7BFC1680" w14:textId="77777777" w:rsidR="00DA3B29" w:rsidRDefault="00DA3B29" w:rsidP="00DA3B29">
      <w:pPr>
        <w:spacing w:line="240" w:lineRule="auto"/>
      </w:pPr>
      <w:r>
        <w:t>package ch.pkg4.pkg1;</w:t>
      </w:r>
    </w:p>
    <w:p w14:paraId="10F81541" w14:textId="77777777" w:rsidR="00DA3B29" w:rsidRDefault="00DA3B29" w:rsidP="00DA3B29">
      <w:pPr>
        <w:spacing w:line="240" w:lineRule="auto"/>
      </w:pPr>
    </w:p>
    <w:p w14:paraId="18540FB2" w14:textId="77777777" w:rsidR="00DA3B29" w:rsidRDefault="00DA3B29" w:rsidP="00DA3B29">
      <w:pPr>
        <w:spacing w:line="240" w:lineRule="auto"/>
      </w:pPr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6BEAD22A" w14:textId="77777777" w:rsidR="00DA3B29" w:rsidRDefault="00DA3B29" w:rsidP="00DA3B29">
      <w:pPr>
        <w:spacing w:line="240" w:lineRule="auto"/>
      </w:pPr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2A8D7F6F" w14:textId="77777777" w:rsidR="00DA3B29" w:rsidRDefault="00DA3B29" w:rsidP="00DA3B29">
      <w:pPr>
        <w:spacing w:line="240" w:lineRule="auto"/>
      </w:pPr>
    </w:p>
    <w:p w14:paraId="115E87A4" w14:textId="77777777" w:rsidR="00DA3B29" w:rsidRDefault="00DA3B29" w:rsidP="00DA3B29">
      <w:pPr>
        <w:spacing w:line="240" w:lineRule="auto"/>
      </w:pPr>
    </w:p>
    <w:p w14:paraId="72864889" w14:textId="77777777" w:rsidR="00DA3B29" w:rsidRDefault="00DA3B29" w:rsidP="00DA3B29">
      <w:pPr>
        <w:spacing w:line="240" w:lineRule="auto"/>
      </w:pPr>
      <w:r>
        <w:t xml:space="preserve">public class Ch41 </w:t>
      </w:r>
    </w:p>
    <w:p w14:paraId="2499A52F" w14:textId="77777777" w:rsidR="00DA3B29" w:rsidRDefault="00DA3B29" w:rsidP="00DA3B29">
      <w:pPr>
        <w:spacing w:line="240" w:lineRule="auto"/>
      </w:pPr>
      <w:r>
        <w:t>{</w:t>
      </w:r>
    </w:p>
    <w:p w14:paraId="3562C7D4" w14:textId="77777777" w:rsidR="00DA3B29" w:rsidRDefault="00DA3B29" w:rsidP="00DA3B29">
      <w:pPr>
        <w:spacing w:line="240" w:lineRule="auto"/>
      </w:pPr>
    </w:p>
    <w:p w14:paraId="2998DBFF" w14:textId="77777777" w:rsidR="00DA3B29" w:rsidRDefault="00DA3B29" w:rsidP="00DA3B29">
      <w:pPr>
        <w:spacing w:line="240" w:lineRule="auto"/>
      </w:pPr>
      <w:r>
        <w:t xml:space="preserve">   </w:t>
      </w:r>
    </w:p>
    <w:p w14:paraId="683C8027" w14:textId="77777777" w:rsidR="00DA3B29" w:rsidRDefault="00DA3B29" w:rsidP="00DA3B29">
      <w:pPr>
        <w:spacing w:line="240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740D530C" w14:textId="77777777" w:rsidR="00DA3B29" w:rsidRDefault="00DA3B29" w:rsidP="00DA3B29">
      <w:pPr>
        <w:spacing w:line="240" w:lineRule="auto"/>
      </w:pPr>
      <w:r>
        <w:t xml:space="preserve">    {</w:t>
      </w:r>
    </w:p>
    <w:p w14:paraId="3E37EF5E" w14:textId="77777777" w:rsidR="00DA3B29" w:rsidRDefault="00DA3B29" w:rsidP="00DA3B29">
      <w:pPr>
        <w:spacing w:line="240" w:lineRule="auto"/>
      </w:pPr>
      <w:r>
        <w:t xml:space="preserve">        Scanner in = new Scanner(System.in);</w:t>
      </w:r>
    </w:p>
    <w:p w14:paraId="02E6B44E" w14:textId="77777777" w:rsidR="00DA3B29" w:rsidRDefault="00DA3B29" w:rsidP="00DA3B29">
      <w:pPr>
        <w:spacing w:line="240" w:lineRule="auto"/>
      </w:pPr>
      <w:r>
        <w:lastRenderedPageBreak/>
        <w:t xml:space="preserve">        </w:t>
      </w:r>
      <w:proofErr w:type="spellStart"/>
      <w:r>
        <w:t>out.print</w:t>
      </w:r>
      <w:proofErr w:type="spellEnd"/>
      <w:r>
        <w:t>("Enter the amount buying: ");</w:t>
      </w:r>
    </w:p>
    <w:p w14:paraId="679FCEEE" w14:textId="77777777" w:rsidR="00DA3B29" w:rsidRDefault="00DA3B29" w:rsidP="00DA3B29">
      <w:pPr>
        <w:spacing w:line="240" w:lineRule="auto"/>
      </w:pPr>
      <w:r>
        <w:t xml:space="preserve">        int s = </w:t>
      </w:r>
      <w:proofErr w:type="spellStart"/>
      <w:r>
        <w:t>in.nextInt</w:t>
      </w:r>
      <w:proofErr w:type="spellEnd"/>
      <w:r>
        <w:t>();</w:t>
      </w:r>
    </w:p>
    <w:p w14:paraId="78D25BF3" w14:textId="77777777" w:rsidR="00DA3B29" w:rsidRDefault="00DA3B29" w:rsidP="00DA3B29">
      <w:pPr>
        <w:spacing w:line="240" w:lineRule="auto"/>
      </w:pPr>
      <w:r>
        <w:t xml:space="preserve">        Software </w:t>
      </w:r>
      <w:proofErr w:type="spellStart"/>
      <w:r>
        <w:t>newSale</w:t>
      </w:r>
      <w:proofErr w:type="spellEnd"/>
      <w:r>
        <w:t xml:space="preserve"> = new Software(s);</w:t>
      </w:r>
    </w:p>
    <w:p w14:paraId="391E61CE" w14:textId="77777777" w:rsidR="00DA3B29" w:rsidRDefault="00DA3B29" w:rsidP="00DA3B29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>(</w:t>
      </w:r>
      <w:proofErr w:type="spellStart"/>
      <w:r>
        <w:t>newSale.getTotal</w:t>
      </w:r>
      <w:proofErr w:type="spellEnd"/>
      <w:r>
        <w:t>());</w:t>
      </w:r>
    </w:p>
    <w:p w14:paraId="5D9ADE4C" w14:textId="77777777" w:rsidR="00DA3B29" w:rsidRDefault="00DA3B29" w:rsidP="00DA3B29">
      <w:pPr>
        <w:spacing w:line="240" w:lineRule="auto"/>
      </w:pPr>
      <w:r>
        <w:t xml:space="preserve">        </w:t>
      </w:r>
    </w:p>
    <w:p w14:paraId="194EE7DF" w14:textId="77777777" w:rsidR="00DA3B29" w:rsidRDefault="00DA3B29" w:rsidP="00DA3B29">
      <w:pPr>
        <w:spacing w:line="240" w:lineRule="auto"/>
      </w:pPr>
      <w:r>
        <w:t xml:space="preserve">    }</w:t>
      </w:r>
    </w:p>
    <w:p w14:paraId="03221CD3" w14:textId="77777777" w:rsidR="00DA3B29" w:rsidRDefault="00DA3B29" w:rsidP="00DA3B29">
      <w:pPr>
        <w:spacing w:line="240" w:lineRule="auto"/>
      </w:pPr>
      <w:r>
        <w:t xml:space="preserve">    </w:t>
      </w:r>
    </w:p>
    <w:p w14:paraId="716FF635" w14:textId="4EB870B7" w:rsidR="008D6A78" w:rsidRDefault="00DA3B29" w:rsidP="00DA3B29">
      <w:pPr>
        <w:spacing w:line="240" w:lineRule="auto"/>
      </w:pPr>
      <w:r>
        <w:t>}</w:t>
      </w:r>
    </w:p>
    <w:p w14:paraId="4CE71CA3" w14:textId="14C900D1" w:rsidR="008D6A78" w:rsidRDefault="008D6A78" w:rsidP="0066795C">
      <w:pPr>
        <w:spacing w:line="240" w:lineRule="auto"/>
      </w:pPr>
      <w:r>
        <w:tab/>
        <w:t>/////////////////////////////////////////////////////////////////////////</w:t>
      </w:r>
    </w:p>
    <w:p w14:paraId="239C2829" w14:textId="77777777" w:rsidR="00DA3B29" w:rsidRDefault="00DA3B29" w:rsidP="00DA3B29">
      <w:pPr>
        <w:spacing w:line="240" w:lineRule="auto"/>
      </w:pPr>
    </w:p>
    <w:p w14:paraId="38BD72F4" w14:textId="77777777" w:rsidR="00DA3B29" w:rsidRDefault="00DA3B29" w:rsidP="00DA3B29">
      <w:pPr>
        <w:spacing w:line="240" w:lineRule="auto"/>
      </w:pPr>
      <w:r>
        <w:t>package ch.pkg4.pkg1;</w:t>
      </w:r>
    </w:p>
    <w:p w14:paraId="56EFCE1C" w14:textId="77777777" w:rsidR="00DA3B29" w:rsidRDefault="00DA3B29" w:rsidP="00DA3B29">
      <w:pPr>
        <w:spacing w:line="240" w:lineRule="auto"/>
      </w:pPr>
    </w:p>
    <w:p w14:paraId="48C2EF59" w14:textId="77777777" w:rsidR="00DA3B29" w:rsidRDefault="00DA3B29" w:rsidP="00DA3B29">
      <w:pPr>
        <w:spacing w:line="240" w:lineRule="auto"/>
      </w:pPr>
    </w:p>
    <w:p w14:paraId="796507BD" w14:textId="77777777" w:rsidR="00DA3B29" w:rsidRDefault="00DA3B29" w:rsidP="00DA3B29">
      <w:pPr>
        <w:spacing w:line="240" w:lineRule="auto"/>
      </w:pPr>
      <w:r>
        <w:t xml:space="preserve">public class Software </w:t>
      </w:r>
    </w:p>
    <w:p w14:paraId="33E6D8C5" w14:textId="77777777" w:rsidR="00DA3B29" w:rsidRDefault="00DA3B29" w:rsidP="00DA3B29">
      <w:pPr>
        <w:spacing w:line="240" w:lineRule="auto"/>
      </w:pPr>
      <w:r>
        <w:t>{</w:t>
      </w:r>
    </w:p>
    <w:p w14:paraId="3A16C1D4" w14:textId="77777777" w:rsidR="00DA3B29" w:rsidRDefault="00DA3B29" w:rsidP="00DA3B29">
      <w:pPr>
        <w:spacing w:line="240" w:lineRule="auto"/>
      </w:pPr>
      <w:r>
        <w:t xml:space="preserve">    private final int COST = 99; //cost of one software</w:t>
      </w:r>
    </w:p>
    <w:p w14:paraId="1616A7B4" w14:textId="77777777" w:rsidR="00DA3B29" w:rsidRDefault="00DA3B29" w:rsidP="00DA3B29">
      <w:pPr>
        <w:spacing w:line="240" w:lineRule="auto"/>
      </w:pPr>
      <w:r>
        <w:t xml:space="preserve">    private int quantity; //how many the user is buying</w:t>
      </w:r>
    </w:p>
    <w:p w14:paraId="7E2C5504" w14:textId="77777777" w:rsidR="00DA3B29" w:rsidRDefault="00DA3B29" w:rsidP="00DA3B29">
      <w:pPr>
        <w:spacing w:line="240" w:lineRule="auto"/>
      </w:pPr>
      <w:r>
        <w:t xml:space="preserve">    </w:t>
      </w:r>
    </w:p>
    <w:p w14:paraId="05C6763D" w14:textId="77777777" w:rsidR="00DA3B29" w:rsidRDefault="00DA3B29" w:rsidP="00DA3B29">
      <w:pPr>
        <w:spacing w:line="240" w:lineRule="auto"/>
      </w:pPr>
      <w:r>
        <w:t xml:space="preserve">    public Software() //</w:t>
      </w:r>
      <w:proofErr w:type="spellStart"/>
      <w:r>
        <w:t>defualt</w:t>
      </w:r>
      <w:proofErr w:type="spellEnd"/>
      <w:r>
        <w:t xml:space="preserve"> constructor</w:t>
      </w:r>
    </w:p>
    <w:p w14:paraId="29B2B856" w14:textId="77777777" w:rsidR="00DA3B29" w:rsidRDefault="00DA3B29" w:rsidP="00DA3B29">
      <w:pPr>
        <w:spacing w:line="240" w:lineRule="auto"/>
      </w:pPr>
      <w:r>
        <w:t xml:space="preserve">    {</w:t>
      </w:r>
    </w:p>
    <w:p w14:paraId="48567B3B" w14:textId="77777777" w:rsidR="00DA3B29" w:rsidRDefault="00DA3B29" w:rsidP="00DA3B29">
      <w:pPr>
        <w:spacing w:line="240" w:lineRule="auto"/>
      </w:pPr>
      <w:r>
        <w:t xml:space="preserve">        quantity =0;</w:t>
      </w:r>
    </w:p>
    <w:p w14:paraId="38C264EB" w14:textId="77777777" w:rsidR="00DA3B29" w:rsidRDefault="00DA3B29" w:rsidP="00DA3B29">
      <w:pPr>
        <w:spacing w:line="240" w:lineRule="auto"/>
      </w:pPr>
      <w:r>
        <w:t xml:space="preserve">    }</w:t>
      </w:r>
    </w:p>
    <w:p w14:paraId="14A66716" w14:textId="77777777" w:rsidR="00DA3B29" w:rsidRDefault="00DA3B29" w:rsidP="00DA3B29">
      <w:pPr>
        <w:spacing w:line="240" w:lineRule="auto"/>
      </w:pPr>
      <w:r>
        <w:t xml:space="preserve">    public Software(int quantity) //overloaded constructor</w:t>
      </w:r>
    </w:p>
    <w:p w14:paraId="4ECD770E" w14:textId="77777777" w:rsidR="00DA3B29" w:rsidRDefault="00DA3B29" w:rsidP="00DA3B29">
      <w:pPr>
        <w:spacing w:line="240" w:lineRule="auto"/>
      </w:pPr>
      <w:r>
        <w:t xml:space="preserve">    {</w:t>
      </w:r>
    </w:p>
    <w:p w14:paraId="3B5D398A" w14:textId="77777777" w:rsidR="00DA3B29" w:rsidRDefault="00DA3B29" w:rsidP="00DA3B29">
      <w:pPr>
        <w:spacing w:line="240" w:lineRule="auto"/>
      </w:pPr>
      <w:r>
        <w:t xml:space="preserve">        </w:t>
      </w:r>
      <w:proofErr w:type="spellStart"/>
      <w:r>
        <w:t>this.quantity</w:t>
      </w:r>
      <w:proofErr w:type="spellEnd"/>
      <w:r>
        <w:t xml:space="preserve"> = quantity; </w:t>
      </w:r>
    </w:p>
    <w:p w14:paraId="02753ABA" w14:textId="77777777" w:rsidR="00DA3B29" w:rsidRDefault="00DA3B29" w:rsidP="00DA3B29">
      <w:pPr>
        <w:spacing w:line="240" w:lineRule="auto"/>
      </w:pPr>
      <w:r>
        <w:t xml:space="preserve">    }</w:t>
      </w:r>
    </w:p>
    <w:p w14:paraId="665AB202" w14:textId="77777777" w:rsidR="00DA3B29" w:rsidRDefault="00DA3B29" w:rsidP="00DA3B29">
      <w:pPr>
        <w:spacing w:line="240" w:lineRule="auto"/>
      </w:pPr>
      <w:r>
        <w:t xml:space="preserve">    public int </w:t>
      </w:r>
      <w:proofErr w:type="spellStart"/>
      <w:r>
        <w:t>getQuantity</w:t>
      </w:r>
      <w:proofErr w:type="spellEnd"/>
      <w:r>
        <w:t>() //return the number that was ordered</w:t>
      </w:r>
    </w:p>
    <w:p w14:paraId="406BD8A9" w14:textId="77777777" w:rsidR="00DA3B29" w:rsidRDefault="00DA3B29" w:rsidP="00DA3B29">
      <w:pPr>
        <w:spacing w:line="240" w:lineRule="auto"/>
      </w:pPr>
      <w:r>
        <w:t xml:space="preserve">    {</w:t>
      </w:r>
    </w:p>
    <w:p w14:paraId="0463A563" w14:textId="77777777" w:rsidR="00DA3B29" w:rsidRDefault="00DA3B29" w:rsidP="00DA3B29">
      <w:pPr>
        <w:spacing w:line="240" w:lineRule="auto"/>
      </w:pPr>
      <w:r>
        <w:t xml:space="preserve">        return quantity;</w:t>
      </w:r>
    </w:p>
    <w:p w14:paraId="7DCC8035" w14:textId="77777777" w:rsidR="00DA3B29" w:rsidRDefault="00DA3B29" w:rsidP="00DA3B29">
      <w:pPr>
        <w:spacing w:line="240" w:lineRule="auto"/>
      </w:pPr>
      <w:r>
        <w:t xml:space="preserve">    }</w:t>
      </w:r>
    </w:p>
    <w:p w14:paraId="295F68C4" w14:textId="77777777" w:rsidR="00DA3B29" w:rsidRDefault="00DA3B29" w:rsidP="00DA3B29">
      <w:pPr>
        <w:spacing w:line="240" w:lineRule="auto"/>
      </w:pPr>
      <w:r>
        <w:lastRenderedPageBreak/>
        <w:t xml:space="preserve">    public void </w:t>
      </w:r>
      <w:proofErr w:type="spellStart"/>
      <w:r>
        <w:t>setQuantity</w:t>
      </w:r>
      <w:proofErr w:type="spellEnd"/>
      <w:r>
        <w:t>(int quantity) //</w:t>
      </w:r>
      <w:proofErr w:type="spellStart"/>
      <w:r>
        <w:t>abilty</w:t>
      </w:r>
      <w:proofErr w:type="spellEnd"/>
      <w:r>
        <w:t xml:space="preserve"> to change the order amount</w:t>
      </w:r>
    </w:p>
    <w:p w14:paraId="4C42F641" w14:textId="77777777" w:rsidR="00DA3B29" w:rsidRDefault="00DA3B29" w:rsidP="00DA3B29">
      <w:pPr>
        <w:spacing w:line="240" w:lineRule="auto"/>
      </w:pPr>
      <w:r>
        <w:t xml:space="preserve">    {</w:t>
      </w:r>
    </w:p>
    <w:p w14:paraId="3FEDE74B" w14:textId="77777777" w:rsidR="00DA3B29" w:rsidRDefault="00DA3B29" w:rsidP="00DA3B29">
      <w:pPr>
        <w:spacing w:line="240" w:lineRule="auto"/>
      </w:pPr>
      <w:r>
        <w:t xml:space="preserve">        </w:t>
      </w:r>
      <w:proofErr w:type="spellStart"/>
      <w:r>
        <w:t>this.quantity</w:t>
      </w:r>
      <w:proofErr w:type="spellEnd"/>
      <w:r>
        <w:t xml:space="preserve"> = quantity;</w:t>
      </w:r>
    </w:p>
    <w:p w14:paraId="24CEED42" w14:textId="77777777" w:rsidR="00DA3B29" w:rsidRDefault="00DA3B29" w:rsidP="00DA3B29">
      <w:pPr>
        <w:spacing w:line="240" w:lineRule="auto"/>
      </w:pPr>
      <w:r>
        <w:t xml:space="preserve">    }</w:t>
      </w:r>
    </w:p>
    <w:p w14:paraId="3170BB9E" w14:textId="77777777" w:rsidR="00DA3B29" w:rsidRDefault="00DA3B29" w:rsidP="00DA3B29">
      <w:pPr>
        <w:spacing w:line="240" w:lineRule="auto"/>
      </w:pPr>
      <w:r>
        <w:t xml:space="preserve">    public double </w:t>
      </w:r>
      <w:proofErr w:type="spellStart"/>
      <w:r>
        <w:t>getTotal</w:t>
      </w:r>
      <w:proofErr w:type="spellEnd"/>
      <w:r>
        <w:t>() //returns the total after bulk discounts</w:t>
      </w:r>
    </w:p>
    <w:p w14:paraId="4CDA708B" w14:textId="77777777" w:rsidR="00DA3B29" w:rsidRDefault="00DA3B29" w:rsidP="00DA3B29">
      <w:pPr>
        <w:spacing w:line="240" w:lineRule="auto"/>
      </w:pPr>
      <w:r>
        <w:t xml:space="preserve">    {</w:t>
      </w:r>
    </w:p>
    <w:p w14:paraId="731C5DA8" w14:textId="77777777" w:rsidR="00DA3B29" w:rsidRDefault="00DA3B29" w:rsidP="00DA3B29">
      <w:pPr>
        <w:spacing w:line="240" w:lineRule="auto"/>
      </w:pPr>
      <w:r>
        <w:t xml:space="preserve">        double total=0; //double variable because of decimal possibility </w:t>
      </w:r>
    </w:p>
    <w:p w14:paraId="2241FC15" w14:textId="77777777" w:rsidR="00DA3B29" w:rsidRDefault="00DA3B29" w:rsidP="00DA3B29">
      <w:pPr>
        <w:spacing w:line="240" w:lineRule="auto"/>
      </w:pPr>
      <w:r>
        <w:t xml:space="preserve">        if(quantity &lt; 1) //if user entered negative amount</w:t>
      </w:r>
    </w:p>
    <w:p w14:paraId="58706374" w14:textId="77777777" w:rsidR="00DA3B29" w:rsidRDefault="00DA3B29" w:rsidP="00DA3B29">
      <w:pPr>
        <w:spacing w:line="240" w:lineRule="auto"/>
      </w:pPr>
      <w:r>
        <w:t xml:space="preserve">            total = 0;</w:t>
      </w:r>
    </w:p>
    <w:p w14:paraId="6AA45153" w14:textId="77777777" w:rsidR="00DA3B29" w:rsidRDefault="00DA3B29" w:rsidP="00DA3B29">
      <w:pPr>
        <w:spacing w:line="240" w:lineRule="auto"/>
      </w:pPr>
      <w:r>
        <w:t xml:space="preserve">        else if(quantity &lt; 10) // 1 - 9</w:t>
      </w:r>
    </w:p>
    <w:p w14:paraId="3CD0C47B" w14:textId="77777777" w:rsidR="00DA3B29" w:rsidRDefault="00DA3B29" w:rsidP="00DA3B29">
      <w:pPr>
        <w:spacing w:line="240" w:lineRule="auto"/>
      </w:pPr>
      <w:r>
        <w:t xml:space="preserve">            total = quantity * COST; //full price</w:t>
      </w:r>
    </w:p>
    <w:p w14:paraId="300E68AB" w14:textId="77777777" w:rsidR="00DA3B29" w:rsidRDefault="00DA3B29" w:rsidP="00DA3B29">
      <w:pPr>
        <w:spacing w:line="240" w:lineRule="auto"/>
      </w:pPr>
      <w:r>
        <w:t xml:space="preserve">        else if(quantity &gt;= 10 &amp;&amp; quantity &lt;= 19) //10 to 19</w:t>
      </w:r>
    </w:p>
    <w:p w14:paraId="33D234A0" w14:textId="77777777" w:rsidR="00DA3B29" w:rsidRDefault="00DA3B29" w:rsidP="00DA3B29">
      <w:pPr>
        <w:spacing w:line="240" w:lineRule="auto"/>
      </w:pPr>
      <w:r>
        <w:t xml:space="preserve">            total = (quantity * COST) * .8;// 20% discount</w:t>
      </w:r>
    </w:p>
    <w:p w14:paraId="2239A310" w14:textId="77777777" w:rsidR="00DA3B29" w:rsidRDefault="00DA3B29" w:rsidP="00DA3B29">
      <w:pPr>
        <w:spacing w:line="240" w:lineRule="auto"/>
      </w:pPr>
      <w:r>
        <w:t xml:space="preserve">         else if(quantity &gt;= 20 &amp;&amp; quantity &lt;= 49)// 20 to 49</w:t>
      </w:r>
    </w:p>
    <w:p w14:paraId="1831547D" w14:textId="77777777" w:rsidR="00DA3B29" w:rsidRDefault="00DA3B29" w:rsidP="00DA3B29">
      <w:pPr>
        <w:spacing w:line="240" w:lineRule="auto"/>
      </w:pPr>
      <w:r>
        <w:t xml:space="preserve">            total = (quantity * COST) * .7;//30 % discount</w:t>
      </w:r>
    </w:p>
    <w:p w14:paraId="3782F150" w14:textId="77777777" w:rsidR="00DA3B29" w:rsidRDefault="00DA3B29" w:rsidP="00DA3B29">
      <w:pPr>
        <w:spacing w:line="240" w:lineRule="auto"/>
      </w:pPr>
      <w:r>
        <w:t xml:space="preserve">         else if(quantity &gt;= 50 &amp;&amp; quantity &lt;= 99)//50 to 99</w:t>
      </w:r>
    </w:p>
    <w:p w14:paraId="357062DA" w14:textId="77777777" w:rsidR="00DA3B29" w:rsidRDefault="00DA3B29" w:rsidP="00DA3B29">
      <w:pPr>
        <w:spacing w:line="240" w:lineRule="auto"/>
      </w:pPr>
      <w:r>
        <w:t xml:space="preserve">            total = (quantity * COST) * .6;// 40% discount</w:t>
      </w:r>
    </w:p>
    <w:p w14:paraId="338D2867" w14:textId="77777777" w:rsidR="00DA3B29" w:rsidRDefault="00DA3B29" w:rsidP="00DA3B29">
      <w:pPr>
        <w:spacing w:line="240" w:lineRule="auto"/>
      </w:pPr>
      <w:r>
        <w:t xml:space="preserve">        else</w:t>
      </w:r>
    </w:p>
    <w:p w14:paraId="4953BDC7" w14:textId="77777777" w:rsidR="00DA3B29" w:rsidRDefault="00DA3B29" w:rsidP="00DA3B29">
      <w:pPr>
        <w:spacing w:line="240" w:lineRule="auto"/>
      </w:pPr>
      <w:r>
        <w:t xml:space="preserve">           total = (quantity * COST) * .5;  // 100+ discount of 1/2 price</w:t>
      </w:r>
    </w:p>
    <w:p w14:paraId="2CA44446" w14:textId="77777777" w:rsidR="00DA3B29" w:rsidRDefault="00DA3B29" w:rsidP="00DA3B29">
      <w:pPr>
        <w:spacing w:line="240" w:lineRule="auto"/>
      </w:pPr>
      <w:r>
        <w:t xml:space="preserve">        return total;//returns the total</w:t>
      </w:r>
    </w:p>
    <w:p w14:paraId="34DC081F" w14:textId="77777777" w:rsidR="00DA3B29" w:rsidRDefault="00DA3B29" w:rsidP="00DA3B29">
      <w:pPr>
        <w:spacing w:line="240" w:lineRule="auto"/>
      </w:pPr>
      <w:r>
        <w:t xml:space="preserve">    }</w:t>
      </w:r>
    </w:p>
    <w:p w14:paraId="78306D2B" w14:textId="77777777" w:rsidR="00DA3B29" w:rsidRDefault="00DA3B29" w:rsidP="00DA3B29">
      <w:pPr>
        <w:spacing w:line="240" w:lineRule="auto"/>
      </w:pPr>
      <w:r>
        <w:t xml:space="preserve">            </w:t>
      </w:r>
    </w:p>
    <w:p w14:paraId="7E30FE5B" w14:textId="74D8F7A4" w:rsidR="00DA3B29" w:rsidRDefault="00DA3B29" w:rsidP="00DA3B29">
      <w:pPr>
        <w:spacing w:line="240" w:lineRule="auto"/>
      </w:pPr>
      <w:r>
        <w:t>}</w:t>
      </w:r>
    </w:p>
    <w:p w14:paraId="0A4041CC" w14:textId="7C6B2571" w:rsidR="002163A0" w:rsidRDefault="002163A0">
      <w:r>
        <w:tab/>
        <w:t>Snip:</w:t>
      </w:r>
    </w:p>
    <w:p w14:paraId="308D880A" w14:textId="6459E2D4" w:rsidR="00FE7BD3" w:rsidRDefault="002163A0">
      <w:r>
        <w:tab/>
      </w:r>
      <w:r w:rsidR="008D6A78">
        <w:rPr>
          <w:noProof/>
        </w:rPr>
        <w:drawing>
          <wp:inline distT="0" distB="0" distL="0" distR="0" wp14:anchorId="675FCAE9" wp14:editId="184C6660">
            <wp:extent cx="3219061" cy="1121857"/>
            <wp:effectExtent l="0" t="0" r="63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8443" cy="113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68DFD" w14:textId="2882DD54" w:rsidR="00FE7BD3" w:rsidRDefault="00FE7BD3">
      <w:r>
        <w:t>Program #</w:t>
      </w:r>
      <w:r w:rsidR="00832F0C">
        <w:t xml:space="preserve"> </w:t>
      </w:r>
      <w:r w:rsidR="00F44AF4">
        <w:t>13</w:t>
      </w:r>
    </w:p>
    <w:p w14:paraId="5B6804CC" w14:textId="59C0E920" w:rsidR="00344E74" w:rsidRDefault="00FE7BD3" w:rsidP="00447745">
      <w:r>
        <w:lastRenderedPageBreak/>
        <w:tab/>
      </w:r>
      <w:r w:rsidR="0066795C">
        <w:t>Code:</w:t>
      </w:r>
    </w:p>
    <w:p w14:paraId="58BC4691" w14:textId="669DA544" w:rsidR="0066795C" w:rsidRDefault="00C1357B" w:rsidP="00447745">
      <w:r>
        <w:tab/>
        <w:t>///////////////////////////////////////////////////////////////////</w:t>
      </w:r>
    </w:p>
    <w:p w14:paraId="192128CB" w14:textId="77777777" w:rsidR="00E87D72" w:rsidRDefault="00E87D72" w:rsidP="00E87D72">
      <w:r>
        <w:tab/>
      </w:r>
      <w:r>
        <w:t xml:space="preserve">  /*</w:t>
      </w:r>
    </w:p>
    <w:p w14:paraId="2826AC9E" w14:textId="77777777" w:rsidR="00E87D72" w:rsidRDefault="00E87D72" w:rsidP="00E87D72"/>
    <w:p w14:paraId="6EB8FE11" w14:textId="77777777" w:rsidR="00E87D72" w:rsidRDefault="00E87D72" w:rsidP="00E87D72">
      <w:r>
        <w:t xml:space="preserve">   Programmer: Trent Giever</w:t>
      </w:r>
    </w:p>
    <w:p w14:paraId="49F7B5C1" w14:textId="77777777" w:rsidR="00E87D72" w:rsidRDefault="00E87D72" w:rsidP="00E87D72">
      <w:r>
        <w:t xml:space="preserve">   Assignment Chapter: 4</w:t>
      </w:r>
    </w:p>
    <w:p w14:paraId="3F049663" w14:textId="77777777" w:rsidR="00E87D72" w:rsidRDefault="00E87D72" w:rsidP="00E87D72">
      <w:r>
        <w:t xml:space="preserve">   Purpose: Body Mass Index</w:t>
      </w:r>
    </w:p>
    <w:p w14:paraId="2E0A35AC" w14:textId="77777777" w:rsidR="00E87D72" w:rsidRDefault="00E87D72" w:rsidP="00E87D72">
      <w:r>
        <w:t xml:space="preserve">   Date modified: 4/13/20</w:t>
      </w:r>
    </w:p>
    <w:p w14:paraId="58B9DBED" w14:textId="77777777" w:rsidR="00E87D72" w:rsidRDefault="00E87D72" w:rsidP="00E87D72">
      <w:r>
        <w:t xml:space="preserve">   IDE/Tool used: NetBeans 8.2</w:t>
      </w:r>
    </w:p>
    <w:p w14:paraId="6D370822" w14:textId="77777777" w:rsidR="00E87D72" w:rsidRDefault="00E87D72" w:rsidP="00E87D72"/>
    <w:p w14:paraId="733FF5E9" w14:textId="77777777" w:rsidR="00E87D72" w:rsidRDefault="00E87D72" w:rsidP="00E87D72">
      <w:r>
        <w:t xml:space="preserve">   */</w:t>
      </w:r>
    </w:p>
    <w:p w14:paraId="77C9EBB2" w14:textId="77777777" w:rsidR="00E87D72" w:rsidRDefault="00E87D72" w:rsidP="00E87D72">
      <w:r>
        <w:t>package ch.pkg4.pkg2;</w:t>
      </w:r>
    </w:p>
    <w:p w14:paraId="1863F5D7" w14:textId="77777777" w:rsidR="00E87D72" w:rsidRDefault="00E87D72" w:rsidP="00E87D72"/>
    <w:p w14:paraId="4DDAFB6B" w14:textId="77777777" w:rsidR="00E87D72" w:rsidRDefault="00E87D72" w:rsidP="00E87D72"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64EC0831" w14:textId="77777777" w:rsidR="00E87D72" w:rsidRDefault="00E87D72" w:rsidP="00E87D72"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4E033536" w14:textId="77777777" w:rsidR="00E87D72" w:rsidRDefault="00E87D72" w:rsidP="00E87D72"/>
    <w:p w14:paraId="6C1D4AA8" w14:textId="77777777" w:rsidR="00E87D72" w:rsidRDefault="00E87D72" w:rsidP="00E87D72"/>
    <w:p w14:paraId="3AC5FA67" w14:textId="77777777" w:rsidR="00E87D72" w:rsidRDefault="00E87D72" w:rsidP="00E87D72">
      <w:r>
        <w:t xml:space="preserve">public class Ch42 </w:t>
      </w:r>
    </w:p>
    <w:p w14:paraId="5824267F" w14:textId="77777777" w:rsidR="00E87D72" w:rsidRDefault="00E87D72" w:rsidP="00E87D72">
      <w:r>
        <w:t>{</w:t>
      </w:r>
    </w:p>
    <w:p w14:paraId="7DE5B13F" w14:textId="77777777" w:rsidR="00E87D72" w:rsidRDefault="00E87D72" w:rsidP="00E87D72"/>
    <w:p w14:paraId="6FCDB94B" w14:textId="77777777" w:rsidR="00E87D72" w:rsidRDefault="00E87D72" w:rsidP="00E87D72">
      <w:r>
        <w:t xml:space="preserve">   </w:t>
      </w:r>
    </w:p>
    <w:p w14:paraId="424A5261" w14:textId="77777777" w:rsidR="00E87D72" w:rsidRDefault="00E87D72" w:rsidP="00E87D72"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38472EE0" w14:textId="77777777" w:rsidR="00E87D72" w:rsidRDefault="00E87D72" w:rsidP="00E87D72">
      <w:r>
        <w:t xml:space="preserve">    {</w:t>
      </w:r>
    </w:p>
    <w:p w14:paraId="1DDE26D6" w14:textId="77777777" w:rsidR="00E87D72" w:rsidRDefault="00E87D72" w:rsidP="00E87D72">
      <w:r>
        <w:t xml:space="preserve">      Scanner in = new Scanner(System.in);</w:t>
      </w:r>
    </w:p>
    <w:p w14:paraId="6E84A2F3" w14:textId="77777777" w:rsidR="00E87D72" w:rsidRDefault="00E87D72" w:rsidP="00E87D72">
      <w:r>
        <w:t xml:space="preserve">      </w:t>
      </w:r>
      <w:proofErr w:type="spellStart"/>
      <w:r>
        <w:t>out.print</w:t>
      </w:r>
      <w:proofErr w:type="spellEnd"/>
      <w:r>
        <w:t>("Enter your weight");</w:t>
      </w:r>
    </w:p>
    <w:p w14:paraId="716C41DB" w14:textId="77777777" w:rsidR="00E87D72" w:rsidRDefault="00E87D72" w:rsidP="00E87D72">
      <w:r>
        <w:t xml:space="preserve">      double weight = </w:t>
      </w:r>
      <w:proofErr w:type="spellStart"/>
      <w:r>
        <w:t>in.nextDouble</w:t>
      </w:r>
      <w:proofErr w:type="spellEnd"/>
      <w:r>
        <w:t>();</w:t>
      </w:r>
    </w:p>
    <w:p w14:paraId="612758E1" w14:textId="77777777" w:rsidR="00E87D72" w:rsidRDefault="00E87D72" w:rsidP="00E87D72">
      <w:r>
        <w:t xml:space="preserve">      </w:t>
      </w:r>
      <w:proofErr w:type="spellStart"/>
      <w:r>
        <w:t>out.print</w:t>
      </w:r>
      <w:proofErr w:type="spellEnd"/>
      <w:r>
        <w:t>("Enter your height");</w:t>
      </w:r>
    </w:p>
    <w:p w14:paraId="3D89A65A" w14:textId="77777777" w:rsidR="00E87D72" w:rsidRDefault="00E87D72" w:rsidP="00E87D72">
      <w:r>
        <w:t xml:space="preserve">      double height = </w:t>
      </w:r>
      <w:proofErr w:type="spellStart"/>
      <w:r>
        <w:t>in.nextDouble</w:t>
      </w:r>
      <w:proofErr w:type="spellEnd"/>
      <w:r>
        <w:t>();</w:t>
      </w:r>
    </w:p>
    <w:p w14:paraId="64BF92C6" w14:textId="77777777" w:rsidR="00E87D72" w:rsidRDefault="00E87D72" w:rsidP="00E87D72">
      <w:r>
        <w:t xml:space="preserve">      BMI </w:t>
      </w:r>
      <w:proofErr w:type="spellStart"/>
      <w:r>
        <w:t>myWeight</w:t>
      </w:r>
      <w:proofErr w:type="spellEnd"/>
      <w:r>
        <w:t xml:space="preserve"> = new BMI(weight, height);</w:t>
      </w:r>
    </w:p>
    <w:p w14:paraId="246EAC18" w14:textId="77777777" w:rsidR="00E87D72" w:rsidRDefault="00E87D72" w:rsidP="00E87D72">
      <w:r>
        <w:lastRenderedPageBreak/>
        <w:t xml:space="preserve">      </w:t>
      </w:r>
    </w:p>
    <w:p w14:paraId="44CCD95A" w14:textId="77777777" w:rsidR="00E87D72" w:rsidRDefault="00E87D72" w:rsidP="00E87D72">
      <w:r>
        <w:t xml:space="preserve">      </w:t>
      </w:r>
      <w:proofErr w:type="spellStart"/>
      <w:r>
        <w:t>out.println</w:t>
      </w:r>
      <w:proofErr w:type="spellEnd"/>
      <w:r>
        <w:t>(</w:t>
      </w:r>
      <w:proofErr w:type="spellStart"/>
      <w:r>
        <w:t>myWeight.index</w:t>
      </w:r>
      <w:proofErr w:type="spellEnd"/>
      <w:r>
        <w:t>());</w:t>
      </w:r>
    </w:p>
    <w:p w14:paraId="01BB3A39" w14:textId="77777777" w:rsidR="00E87D72" w:rsidRDefault="00E87D72" w:rsidP="00E87D72">
      <w:r>
        <w:t xml:space="preserve">    }</w:t>
      </w:r>
    </w:p>
    <w:p w14:paraId="06B55F19" w14:textId="77777777" w:rsidR="00E87D72" w:rsidRDefault="00E87D72" w:rsidP="00E87D72">
      <w:r>
        <w:t xml:space="preserve">    </w:t>
      </w:r>
    </w:p>
    <w:p w14:paraId="48DA1E89" w14:textId="770DF302" w:rsidR="00C1357B" w:rsidRDefault="00E87D72" w:rsidP="00E87D72">
      <w:r>
        <w:t>}</w:t>
      </w:r>
    </w:p>
    <w:p w14:paraId="24C87980" w14:textId="6D309C02" w:rsidR="00C1357B" w:rsidRDefault="00C1357B" w:rsidP="00447745">
      <w:r>
        <w:tab/>
        <w:t>/////////////////////////////////////////////////////////////////////</w:t>
      </w:r>
    </w:p>
    <w:p w14:paraId="3E97EE19" w14:textId="77777777" w:rsidR="00A15189" w:rsidRDefault="00A15189" w:rsidP="00A15189">
      <w:r>
        <w:tab/>
      </w:r>
    </w:p>
    <w:p w14:paraId="6596052E" w14:textId="77777777" w:rsidR="00A15189" w:rsidRDefault="00A15189" w:rsidP="00A15189">
      <w:r>
        <w:t>package ch.pkg4.pkg2;</w:t>
      </w:r>
    </w:p>
    <w:p w14:paraId="47519638" w14:textId="77777777" w:rsidR="00A15189" w:rsidRDefault="00A15189" w:rsidP="00A15189"/>
    <w:p w14:paraId="1FFCBA63" w14:textId="77777777" w:rsidR="00A15189" w:rsidRDefault="00A15189" w:rsidP="00A15189"/>
    <w:p w14:paraId="3D872BDA" w14:textId="77777777" w:rsidR="00A15189" w:rsidRDefault="00A15189" w:rsidP="00A15189">
      <w:r>
        <w:t xml:space="preserve">public class BMI </w:t>
      </w:r>
    </w:p>
    <w:p w14:paraId="05AA1367" w14:textId="77777777" w:rsidR="00A15189" w:rsidRDefault="00A15189" w:rsidP="00A15189">
      <w:r>
        <w:t>{</w:t>
      </w:r>
    </w:p>
    <w:p w14:paraId="68B71BA6" w14:textId="77777777" w:rsidR="00A15189" w:rsidRDefault="00A15189" w:rsidP="00A15189">
      <w:r>
        <w:t xml:space="preserve">   private double weight, height; //holds the users weight and height</w:t>
      </w:r>
    </w:p>
    <w:p w14:paraId="53ACA936" w14:textId="77777777" w:rsidR="00A15189" w:rsidRDefault="00A15189" w:rsidP="00A15189">
      <w:r>
        <w:t xml:space="preserve">   public BMI()//default </w:t>
      </w:r>
      <w:proofErr w:type="spellStart"/>
      <w:r>
        <w:t>constuctor</w:t>
      </w:r>
      <w:proofErr w:type="spellEnd"/>
    </w:p>
    <w:p w14:paraId="21E46AC4" w14:textId="77777777" w:rsidR="00A15189" w:rsidRDefault="00A15189" w:rsidP="00A15189">
      <w:r>
        <w:t xml:space="preserve">   {</w:t>
      </w:r>
    </w:p>
    <w:p w14:paraId="52E09521" w14:textId="77777777" w:rsidR="00A15189" w:rsidRDefault="00A15189" w:rsidP="00A15189">
      <w:r>
        <w:t xml:space="preserve">       weight = height =0;</w:t>
      </w:r>
    </w:p>
    <w:p w14:paraId="0CC5E81C" w14:textId="77777777" w:rsidR="00A15189" w:rsidRDefault="00A15189" w:rsidP="00A15189">
      <w:r>
        <w:t xml:space="preserve">   }</w:t>
      </w:r>
    </w:p>
    <w:p w14:paraId="1F663AD6" w14:textId="77777777" w:rsidR="00A15189" w:rsidRDefault="00A15189" w:rsidP="00A15189">
      <w:r>
        <w:t xml:space="preserve">   public BMI(double w, double h)//overloaded constructor</w:t>
      </w:r>
    </w:p>
    <w:p w14:paraId="2FEBF437" w14:textId="77777777" w:rsidR="00A15189" w:rsidRDefault="00A15189" w:rsidP="00A15189">
      <w:r>
        <w:t xml:space="preserve">   {</w:t>
      </w:r>
    </w:p>
    <w:p w14:paraId="0A04BEF8" w14:textId="77777777" w:rsidR="00A15189" w:rsidRDefault="00A15189" w:rsidP="00A15189">
      <w:r>
        <w:t xml:space="preserve">       weight = w;</w:t>
      </w:r>
    </w:p>
    <w:p w14:paraId="731EF387" w14:textId="77777777" w:rsidR="00A15189" w:rsidRDefault="00A15189" w:rsidP="00A15189">
      <w:r>
        <w:t xml:space="preserve">       height = h;</w:t>
      </w:r>
    </w:p>
    <w:p w14:paraId="05716E2B" w14:textId="77777777" w:rsidR="00A15189" w:rsidRDefault="00A15189" w:rsidP="00A15189">
      <w:r>
        <w:t xml:space="preserve">   }</w:t>
      </w:r>
    </w:p>
    <w:p w14:paraId="6B9C1F4A" w14:textId="77777777" w:rsidR="00A15189" w:rsidRDefault="00A15189" w:rsidP="00A15189">
      <w:r>
        <w:t xml:space="preserve">   public double </w:t>
      </w:r>
      <w:proofErr w:type="spellStart"/>
      <w:r>
        <w:t>getWeight</w:t>
      </w:r>
      <w:proofErr w:type="spellEnd"/>
      <w:r>
        <w:t>()// return weight</w:t>
      </w:r>
    </w:p>
    <w:p w14:paraId="5F695883" w14:textId="77777777" w:rsidR="00A15189" w:rsidRDefault="00A15189" w:rsidP="00A15189">
      <w:r>
        <w:t xml:space="preserve">   {</w:t>
      </w:r>
    </w:p>
    <w:p w14:paraId="67757287" w14:textId="77777777" w:rsidR="00A15189" w:rsidRDefault="00A15189" w:rsidP="00A15189">
      <w:r>
        <w:t xml:space="preserve">       return weight;</w:t>
      </w:r>
    </w:p>
    <w:p w14:paraId="1FB79630" w14:textId="77777777" w:rsidR="00A15189" w:rsidRDefault="00A15189" w:rsidP="00A15189">
      <w:r>
        <w:t xml:space="preserve">   }</w:t>
      </w:r>
    </w:p>
    <w:p w14:paraId="61096D8D" w14:textId="77777777" w:rsidR="00A15189" w:rsidRDefault="00A15189" w:rsidP="00A15189">
      <w:r>
        <w:t xml:space="preserve">   public void </w:t>
      </w:r>
      <w:proofErr w:type="spellStart"/>
      <w:r>
        <w:t>setWeight</w:t>
      </w:r>
      <w:proofErr w:type="spellEnd"/>
      <w:r>
        <w:t>(double w)//change weight value</w:t>
      </w:r>
    </w:p>
    <w:p w14:paraId="41BCAA51" w14:textId="77777777" w:rsidR="00A15189" w:rsidRDefault="00A15189" w:rsidP="00A15189">
      <w:r>
        <w:t xml:space="preserve">   {</w:t>
      </w:r>
    </w:p>
    <w:p w14:paraId="7DDEB512" w14:textId="77777777" w:rsidR="00A15189" w:rsidRDefault="00A15189" w:rsidP="00A15189">
      <w:r>
        <w:t xml:space="preserve">       weight = w;</w:t>
      </w:r>
    </w:p>
    <w:p w14:paraId="63D576F6" w14:textId="77777777" w:rsidR="00A15189" w:rsidRDefault="00A15189" w:rsidP="00A15189">
      <w:r>
        <w:lastRenderedPageBreak/>
        <w:t xml:space="preserve">   }</w:t>
      </w:r>
    </w:p>
    <w:p w14:paraId="0F41AC4A" w14:textId="77777777" w:rsidR="00A15189" w:rsidRDefault="00A15189" w:rsidP="00A15189">
      <w:r>
        <w:t xml:space="preserve">   public double </w:t>
      </w:r>
      <w:proofErr w:type="spellStart"/>
      <w:r>
        <w:t>getHeight</w:t>
      </w:r>
      <w:proofErr w:type="spellEnd"/>
      <w:r>
        <w:t>() // return height</w:t>
      </w:r>
    </w:p>
    <w:p w14:paraId="657B3C17" w14:textId="77777777" w:rsidR="00A15189" w:rsidRDefault="00A15189" w:rsidP="00A15189">
      <w:r>
        <w:t xml:space="preserve">   {</w:t>
      </w:r>
    </w:p>
    <w:p w14:paraId="43BD3AD0" w14:textId="77777777" w:rsidR="00A15189" w:rsidRDefault="00A15189" w:rsidP="00A15189">
      <w:r>
        <w:t xml:space="preserve">       return height;</w:t>
      </w:r>
    </w:p>
    <w:p w14:paraId="4D860C16" w14:textId="77777777" w:rsidR="00A15189" w:rsidRDefault="00A15189" w:rsidP="00A15189">
      <w:r>
        <w:t xml:space="preserve">   }</w:t>
      </w:r>
    </w:p>
    <w:p w14:paraId="2A8A8F9F" w14:textId="77777777" w:rsidR="00A15189" w:rsidRDefault="00A15189" w:rsidP="00A15189">
      <w:r>
        <w:t xml:space="preserve">   public void </w:t>
      </w:r>
      <w:proofErr w:type="spellStart"/>
      <w:r>
        <w:t>setHeight</w:t>
      </w:r>
      <w:proofErr w:type="spellEnd"/>
      <w:r>
        <w:t>(double h) //change height value</w:t>
      </w:r>
    </w:p>
    <w:p w14:paraId="20B48242" w14:textId="77777777" w:rsidR="00A15189" w:rsidRDefault="00A15189" w:rsidP="00A15189">
      <w:r>
        <w:t xml:space="preserve">   {</w:t>
      </w:r>
    </w:p>
    <w:p w14:paraId="47F5D9FE" w14:textId="77777777" w:rsidR="00A15189" w:rsidRDefault="00A15189" w:rsidP="00A15189">
      <w:r>
        <w:t xml:space="preserve">       height = h;</w:t>
      </w:r>
    </w:p>
    <w:p w14:paraId="3DB8D212" w14:textId="77777777" w:rsidR="00A15189" w:rsidRDefault="00A15189" w:rsidP="00A15189">
      <w:r>
        <w:t xml:space="preserve">   }</w:t>
      </w:r>
    </w:p>
    <w:p w14:paraId="765FCC7C" w14:textId="77777777" w:rsidR="00A15189" w:rsidRDefault="00A15189" w:rsidP="00A15189">
      <w:r>
        <w:t xml:space="preserve">   public String index() //returns the weight</w:t>
      </w:r>
    </w:p>
    <w:p w14:paraId="5434A9FB" w14:textId="77777777" w:rsidR="00A15189" w:rsidRDefault="00A15189" w:rsidP="00A15189">
      <w:r>
        <w:t xml:space="preserve">   {</w:t>
      </w:r>
    </w:p>
    <w:p w14:paraId="0369E29F" w14:textId="77777777" w:rsidR="00A15189" w:rsidRDefault="00A15189" w:rsidP="00A15189">
      <w:r>
        <w:t xml:space="preserve">       String mass="Error"; //creation of String object to print</w:t>
      </w:r>
    </w:p>
    <w:p w14:paraId="10279879" w14:textId="77777777" w:rsidR="00A15189" w:rsidRDefault="00A15189" w:rsidP="00A15189">
      <w:r>
        <w:t xml:space="preserve">       double BMI = weight * (703/(height * height)); // BMI calculation</w:t>
      </w:r>
    </w:p>
    <w:p w14:paraId="5A1121F6" w14:textId="77777777" w:rsidR="00A15189" w:rsidRDefault="00A15189" w:rsidP="00A15189">
      <w:r>
        <w:t xml:space="preserve">       if(BMI &lt; 18.5) //underweight if</w:t>
      </w:r>
    </w:p>
    <w:p w14:paraId="5E50C98F" w14:textId="77777777" w:rsidR="00A15189" w:rsidRDefault="00A15189" w:rsidP="00A15189">
      <w:r>
        <w:t xml:space="preserve">           mass = "underweight";</w:t>
      </w:r>
    </w:p>
    <w:p w14:paraId="5C516211" w14:textId="77777777" w:rsidR="00A15189" w:rsidRDefault="00A15189" w:rsidP="00A15189">
      <w:r>
        <w:t xml:space="preserve">       else if(BMI &gt; 25) //overweight</w:t>
      </w:r>
    </w:p>
    <w:p w14:paraId="392C0E54" w14:textId="77777777" w:rsidR="00A15189" w:rsidRDefault="00A15189" w:rsidP="00A15189">
      <w:r>
        <w:t xml:space="preserve">           mass = "overweight";</w:t>
      </w:r>
    </w:p>
    <w:p w14:paraId="6A2E726C" w14:textId="77777777" w:rsidR="00A15189" w:rsidRDefault="00A15189" w:rsidP="00A15189">
      <w:r>
        <w:t xml:space="preserve">       else //ideal</w:t>
      </w:r>
    </w:p>
    <w:p w14:paraId="12E88522" w14:textId="77777777" w:rsidR="00A15189" w:rsidRDefault="00A15189" w:rsidP="00A15189">
      <w:r>
        <w:t xml:space="preserve">           mass = "Ideal";</w:t>
      </w:r>
    </w:p>
    <w:p w14:paraId="7D483267" w14:textId="77777777" w:rsidR="00A15189" w:rsidRDefault="00A15189" w:rsidP="00A15189">
      <w:r>
        <w:t xml:space="preserve">       return "Your weight is " + mass; //returns the string of weight</w:t>
      </w:r>
    </w:p>
    <w:p w14:paraId="55C29D71" w14:textId="77777777" w:rsidR="00A15189" w:rsidRDefault="00A15189" w:rsidP="00A15189">
      <w:r>
        <w:t xml:space="preserve">   }</w:t>
      </w:r>
    </w:p>
    <w:p w14:paraId="7CDDF93A" w14:textId="261ED3FD" w:rsidR="00E87D72" w:rsidRDefault="00A15189" w:rsidP="00A15189">
      <w:r>
        <w:t>}</w:t>
      </w:r>
    </w:p>
    <w:p w14:paraId="48EE1F68" w14:textId="4B0C8A59" w:rsidR="00FE7BD3" w:rsidRDefault="00FE7BD3">
      <w:r>
        <w:tab/>
        <w:t>Snip:</w:t>
      </w:r>
    </w:p>
    <w:p w14:paraId="3B244882" w14:textId="07718A1A" w:rsidR="0088340E" w:rsidRDefault="0088340E">
      <w:r>
        <w:tab/>
      </w:r>
      <w:r w:rsidR="00C1357B" w:rsidRPr="00C1357B">
        <w:drawing>
          <wp:inline distT="0" distB="0" distL="0" distR="0" wp14:anchorId="29CBC869" wp14:editId="678F6735">
            <wp:extent cx="2791600" cy="1034622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67963" cy="1062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8855C" w14:textId="65C9B676" w:rsidR="0088340E" w:rsidRDefault="0088340E">
      <w:r>
        <w:t xml:space="preserve">Program </w:t>
      </w:r>
      <w:r w:rsidR="001B4257">
        <w:t xml:space="preserve"># </w:t>
      </w:r>
      <w:r w:rsidR="00F44AF4">
        <w:t>15</w:t>
      </w:r>
    </w:p>
    <w:p w14:paraId="3DDB0B17" w14:textId="49EC0FA1" w:rsidR="001B4257" w:rsidRDefault="001B4257">
      <w:r>
        <w:tab/>
        <w:t>Code:</w:t>
      </w:r>
    </w:p>
    <w:p w14:paraId="00205CFF" w14:textId="0BC42E62" w:rsidR="0066795C" w:rsidRDefault="00A15189">
      <w:r>
        <w:lastRenderedPageBreak/>
        <w:tab/>
        <w:t>//////////////////////////////////////////////////////////////////////////////////////////</w:t>
      </w:r>
    </w:p>
    <w:p w14:paraId="07B4E473" w14:textId="77777777" w:rsidR="00B27ACD" w:rsidRDefault="00B27ACD" w:rsidP="00B27ACD">
      <w:r>
        <w:tab/>
      </w:r>
      <w:r>
        <w:t xml:space="preserve">  /*</w:t>
      </w:r>
    </w:p>
    <w:p w14:paraId="41ACB8D7" w14:textId="77777777" w:rsidR="00B27ACD" w:rsidRDefault="00B27ACD" w:rsidP="00B27ACD"/>
    <w:p w14:paraId="1A3BEF42" w14:textId="77777777" w:rsidR="00B27ACD" w:rsidRDefault="00B27ACD" w:rsidP="00B27ACD">
      <w:r>
        <w:t xml:space="preserve">   Programmer: Trent Giever</w:t>
      </w:r>
    </w:p>
    <w:p w14:paraId="08567565" w14:textId="77777777" w:rsidR="00B27ACD" w:rsidRDefault="00B27ACD" w:rsidP="00B27ACD">
      <w:r>
        <w:t xml:space="preserve">   Assignment Chapter: 4</w:t>
      </w:r>
    </w:p>
    <w:p w14:paraId="77E262EE" w14:textId="77777777" w:rsidR="00B27ACD" w:rsidRDefault="00B27ACD" w:rsidP="00B27ACD">
      <w:r>
        <w:t xml:space="preserve">   Purpose: Book Club Points</w:t>
      </w:r>
    </w:p>
    <w:p w14:paraId="42FA29FD" w14:textId="77777777" w:rsidR="00B27ACD" w:rsidRDefault="00B27ACD" w:rsidP="00B27ACD">
      <w:r>
        <w:t xml:space="preserve">   Date modified: 4/13/20</w:t>
      </w:r>
    </w:p>
    <w:p w14:paraId="1229AD8C" w14:textId="77777777" w:rsidR="00B27ACD" w:rsidRDefault="00B27ACD" w:rsidP="00B27ACD">
      <w:r>
        <w:t xml:space="preserve">   IDE/Tool used: NetBeans 8.2</w:t>
      </w:r>
    </w:p>
    <w:p w14:paraId="63F39725" w14:textId="77777777" w:rsidR="00B27ACD" w:rsidRDefault="00B27ACD" w:rsidP="00B27ACD"/>
    <w:p w14:paraId="12FA44A1" w14:textId="77777777" w:rsidR="00B27ACD" w:rsidRDefault="00B27ACD" w:rsidP="00B27ACD">
      <w:r>
        <w:t xml:space="preserve">   */</w:t>
      </w:r>
    </w:p>
    <w:p w14:paraId="26279454" w14:textId="77777777" w:rsidR="00B27ACD" w:rsidRDefault="00B27ACD" w:rsidP="00B27ACD">
      <w:r>
        <w:t>package ch.pkg4.pkg3;</w:t>
      </w:r>
    </w:p>
    <w:p w14:paraId="57722B10" w14:textId="77777777" w:rsidR="00B27ACD" w:rsidRDefault="00B27ACD" w:rsidP="00B27ACD"/>
    <w:p w14:paraId="51EAE8C4" w14:textId="77777777" w:rsidR="00B27ACD" w:rsidRDefault="00B27ACD" w:rsidP="00B27ACD"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3BF08CE2" w14:textId="77777777" w:rsidR="00B27ACD" w:rsidRDefault="00B27ACD" w:rsidP="00B27ACD"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1659803D" w14:textId="77777777" w:rsidR="00B27ACD" w:rsidRDefault="00B27ACD" w:rsidP="00B27ACD"/>
    <w:p w14:paraId="0299583D" w14:textId="77777777" w:rsidR="00B27ACD" w:rsidRDefault="00B27ACD" w:rsidP="00B27ACD"/>
    <w:p w14:paraId="4FDAD8DA" w14:textId="77777777" w:rsidR="00B27ACD" w:rsidRDefault="00B27ACD" w:rsidP="00B27ACD">
      <w:r>
        <w:t xml:space="preserve">public class Ch43 </w:t>
      </w:r>
    </w:p>
    <w:p w14:paraId="19BE01FC" w14:textId="77777777" w:rsidR="00B27ACD" w:rsidRDefault="00B27ACD" w:rsidP="00B27ACD">
      <w:r>
        <w:t>{</w:t>
      </w:r>
    </w:p>
    <w:p w14:paraId="295EE269" w14:textId="77777777" w:rsidR="00B27ACD" w:rsidRDefault="00B27ACD" w:rsidP="00B27ACD"/>
    <w:p w14:paraId="3820A306" w14:textId="77777777" w:rsidR="00B27ACD" w:rsidRDefault="00B27ACD" w:rsidP="00B27ACD">
      <w:r>
        <w:t xml:space="preserve">   </w:t>
      </w:r>
    </w:p>
    <w:p w14:paraId="571ADE97" w14:textId="77777777" w:rsidR="00B27ACD" w:rsidRDefault="00B27ACD" w:rsidP="00B27ACD"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3CDA36A6" w14:textId="77777777" w:rsidR="00B27ACD" w:rsidRDefault="00B27ACD" w:rsidP="00B27ACD">
      <w:r>
        <w:t xml:space="preserve">    {</w:t>
      </w:r>
    </w:p>
    <w:p w14:paraId="1A6F5872" w14:textId="77777777" w:rsidR="00B27ACD" w:rsidRDefault="00B27ACD" w:rsidP="00B27ACD">
      <w:r>
        <w:t xml:space="preserve">        Scanner in = new Scanner(System.in);</w:t>
      </w:r>
    </w:p>
    <w:p w14:paraId="3CA0D499" w14:textId="77777777" w:rsidR="00B27ACD" w:rsidRDefault="00B27ACD" w:rsidP="00B27ACD">
      <w:r>
        <w:t xml:space="preserve">        </w:t>
      </w:r>
      <w:proofErr w:type="spellStart"/>
      <w:r>
        <w:t>out.print</w:t>
      </w:r>
      <w:proofErr w:type="spellEnd"/>
      <w:r>
        <w:t>("Enter the number of books bought");</w:t>
      </w:r>
    </w:p>
    <w:p w14:paraId="0108BA7E" w14:textId="77777777" w:rsidR="00B27ACD" w:rsidRDefault="00B27ACD" w:rsidP="00B27ACD">
      <w:r>
        <w:t xml:space="preserve">        int books = </w:t>
      </w:r>
      <w:proofErr w:type="spellStart"/>
      <w:r>
        <w:t>in.nextInt</w:t>
      </w:r>
      <w:proofErr w:type="spellEnd"/>
      <w:r>
        <w:t>();</w:t>
      </w:r>
    </w:p>
    <w:p w14:paraId="46E71D22" w14:textId="77777777" w:rsidR="00B27ACD" w:rsidRDefault="00B27ACD" w:rsidP="00B27ACD">
      <w:r>
        <w:t xml:space="preserve">        </w:t>
      </w:r>
      <w:proofErr w:type="spellStart"/>
      <w:r>
        <w:t>BookPoints</w:t>
      </w:r>
      <w:proofErr w:type="spellEnd"/>
      <w:r>
        <w:t xml:space="preserve"> rewards = new </w:t>
      </w:r>
      <w:proofErr w:type="spellStart"/>
      <w:r>
        <w:t>BookPoints</w:t>
      </w:r>
      <w:proofErr w:type="spellEnd"/>
      <w:r>
        <w:t>(books);</w:t>
      </w:r>
    </w:p>
    <w:p w14:paraId="2B558562" w14:textId="77777777" w:rsidR="00B27ACD" w:rsidRDefault="00B27ACD" w:rsidP="00B27ACD">
      <w:r>
        <w:t xml:space="preserve">        </w:t>
      </w:r>
      <w:proofErr w:type="spellStart"/>
      <w:r>
        <w:t>out.println</w:t>
      </w:r>
      <w:proofErr w:type="spellEnd"/>
      <w:r>
        <w:t xml:space="preserve">("Points gained: " + </w:t>
      </w:r>
      <w:proofErr w:type="spellStart"/>
      <w:r>
        <w:t>rewards.points</w:t>
      </w:r>
      <w:proofErr w:type="spellEnd"/>
      <w:r>
        <w:t>());</w:t>
      </w:r>
    </w:p>
    <w:p w14:paraId="0AEAD25A" w14:textId="77777777" w:rsidR="00B27ACD" w:rsidRDefault="00B27ACD" w:rsidP="00B27ACD">
      <w:r>
        <w:t xml:space="preserve">    }</w:t>
      </w:r>
    </w:p>
    <w:p w14:paraId="6D9480B0" w14:textId="77777777" w:rsidR="00B27ACD" w:rsidRDefault="00B27ACD" w:rsidP="00B27ACD">
      <w:r>
        <w:t xml:space="preserve">    </w:t>
      </w:r>
    </w:p>
    <w:p w14:paraId="00342632" w14:textId="7519D067" w:rsidR="00A15189" w:rsidRDefault="00B27ACD" w:rsidP="00B27ACD">
      <w:r>
        <w:t>}</w:t>
      </w:r>
    </w:p>
    <w:p w14:paraId="714E6471" w14:textId="7A5CF1FB" w:rsidR="00A15189" w:rsidRDefault="00A15189">
      <w:r>
        <w:tab/>
        <w:t>////////////////////////////////////////////////////////////////////////////////////////////</w:t>
      </w:r>
    </w:p>
    <w:p w14:paraId="6A39C928" w14:textId="77777777" w:rsidR="00B27ACD" w:rsidRDefault="00B27ACD" w:rsidP="00B27ACD"/>
    <w:p w14:paraId="45E6EFF4" w14:textId="77777777" w:rsidR="00B27ACD" w:rsidRDefault="00B27ACD" w:rsidP="00B27ACD">
      <w:r>
        <w:t>package ch.pkg4.pkg3;</w:t>
      </w:r>
    </w:p>
    <w:p w14:paraId="4790371C" w14:textId="77777777" w:rsidR="00B27ACD" w:rsidRDefault="00B27ACD" w:rsidP="00B27ACD"/>
    <w:p w14:paraId="029F145A" w14:textId="77777777" w:rsidR="00B27ACD" w:rsidRDefault="00B27ACD" w:rsidP="00B27ACD"/>
    <w:p w14:paraId="2BDC78BE" w14:textId="77777777" w:rsidR="00B27ACD" w:rsidRDefault="00B27ACD" w:rsidP="00B27ACD">
      <w:r>
        <w:t xml:space="preserve">public class </w:t>
      </w:r>
      <w:proofErr w:type="spellStart"/>
      <w:r>
        <w:t>BookPoints</w:t>
      </w:r>
      <w:proofErr w:type="spellEnd"/>
      <w:r>
        <w:t xml:space="preserve"> </w:t>
      </w:r>
    </w:p>
    <w:p w14:paraId="4410E5C5" w14:textId="77777777" w:rsidR="00B27ACD" w:rsidRDefault="00B27ACD" w:rsidP="00B27ACD">
      <w:r>
        <w:t>{</w:t>
      </w:r>
    </w:p>
    <w:p w14:paraId="574B91C1" w14:textId="77777777" w:rsidR="00B27ACD" w:rsidRDefault="00B27ACD" w:rsidP="00B27ACD">
      <w:r>
        <w:t xml:space="preserve">    private int bought; //how many books bought</w:t>
      </w:r>
    </w:p>
    <w:p w14:paraId="09237521" w14:textId="77777777" w:rsidR="00B27ACD" w:rsidRDefault="00B27ACD" w:rsidP="00B27ACD">
      <w:r>
        <w:t xml:space="preserve">    public </w:t>
      </w:r>
      <w:proofErr w:type="spellStart"/>
      <w:r>
        <w:t>BookPoints</w:t>
      </w:r>
      <w:proofErr w:type="spellEnd"/>
      <w:r>
        <w:t>() //</w:t>
      </w:r>
      <w:proofErr w:type="spellStart"/>
      <w:r>
        <w:t>defualt</w:t>
      </w:r>
      <w:proofErr w:type="spellEnd"/>
      <w:r>
        <w:t xml:space="preserve"> constructor</w:t>
      </w:r>
    </w:p>
    <w:p w14:paraId="30512890" w14:textId="77777777" w:rsidR="00B27ACD" w:rsidRDefault="00B27ACD" w:rsidP="00B27ACD">
      <w:r>
        <w:t xml:space="preserve">    {</w:t>
      </w:r>
    </w:p>
    <w:p w14:paraId="348DF148" w14:textId="77777777" w:rsidR="00B27ACD" w:rsidRDefault="00B27ACD" w:rsidP="00B27ACD">
      <w:r>
        <w:t xml:space="preserve">        bought =0;</w:t>
      </w:r>
    </w:p>
    <w:p w14:paraId="446E303F" w14:textId="77777777" w:rsidR="00B27ACD" w:rsidRDefault="00B27ACD" w:rsidP="00B27ACD">
      <w:r>
        <w:t xml:space="preserve">    }</w:t>
      </w:r>
    </w:p>
    <w:p w14:paraId="523DB99A" w14:textId="77777777" w:rsidR="00B27ACD" w:rsidRDefault="00B27ACD" w:rsidP="00B27ACD">
      <w:r>
        <w:t xml:space="preserve">    public </w:t>
      </w:r>
      <w:proofErr w:type="spellStart"/>
      <w:r>
        <w:t>BookPoints</w:t>
      </w:r>
      <w:proofErr w:type="spellEnd"/>
      <w:r>
        <w:t>(int bought) //overloaded constructor</w:t>
      </w:r>
    </w:p>
    <w:p w14:paraId="2506252F" w14:textId="77777777" w:rsidR="00B27ACD" w:rsidRDefault="00B27ACD" w:rsidP="00B27ACD">
      <w:r>
        <w:t xml:space="preserve">    {</w:t>
      </w:r>
    </w:p>
    <w:p w14:paraId="77CD468D" w14:textId="77777777" w:rsidR="00B27ACD" w:rsidRDefault="00B27ACD" w:rsidP="00B27ACD">
      <w:r>
        <w:t xml:space="preserve">        </w:t>
      </w:r>
      <w:proofErr w:type="spellStart"/>
      <w:r>
        <w:t>this.bought</w:t>
      </w:r>
      <w:proofErr w:type="spellEnd"/>
      <w:r>
        <w:t xml:space="preserve"> = bought;</w:t>
      </w:r>
    </w:p>
    <w:p w14:paraId="19187E32" w14:textId="77777777" w:rsidR="00B27ACD" w:rsidRDefault="00B27ACD" w:rsidP="00B27ACD">
      <w:r>
        <w:t xml:space="preserve">    }</w:t>
      </w:r>
    </w:p>
    <w:p w14:paraId="5BADF817" w14:textId="77777777" w:rsidR="00B27ACD" w:rsidRDefault="00B27ACD" w:rsidP="00B27ACD">
      <w:r>
        <w:t xml:space="preserve">    public int </w:t>
      </w:r>
      <w:proofErr w:type="spellStart"/>
      <w:r>
        <w:t>getBought</w:t>
      </w:r>
      <w:proofErr w:type="spellEnd"/>
      <w:r>
        <w:t>() //return # bought</w:t>
      </w:r>
    </w:p>
    <w:p w14:paraId="3C135F79" w14:textId="77777777" w:rsidR="00B27ACD" w:rsidRDefault="00B27ACD" w:rsidP="00B27ACD">
      <w:r>
        <w:t xml:space="preserve">    {</w:t>
      </w:r>
    </w:p>
    <w:p w14:paraId="4E428BFC" w14:textId="77777777" w:rsidR="00B27ACD" w:rsidRDefault="00B27ACD" w:rsidP="00B27ACD">
      <w:r>
        <w:t xml:space="preserve">        return bought;</w:t>
      </w:r>
    </w:p>
    <w:p w14:paraId="6A011305" w14:textId="77777777" w:rsidR="00B27ACD" w:rsidRDefault="00B27ACD" w:rsidP="00B27ACD">
      <w:r>
        <w:t xml:space="preserve">    }</w:t>
      </w:r>
    </w:p>
    <w:p w14:paraId="464383CD" w14:textId="77777777" w:rsidR="00B27ACD" w:rsidRDefault="00B27ACD" w:rsidP="00B27ACD">
      <w:r>
        <w:t xml:space="preserve">    public void </w:t>
      </w:r>
      <w:proofErr w:type="spellStart"/>
      <w:r>
        <w:t>setBought</w:t>
      </w:r>
      <w:proofErr w:type="spellEnd"/>
      <w:r>
        <w:t>(int bought) //set the number bought</w:t>
      </w:r>
    </w:p>
    <w:p w14:paraId="27243946" w14:textId="77777777" w:rsidR="00B27ACD" w:rsidRDefault="00B27ACD" w:rsidP="00B27ACD">
      <w:r>
        <w:t xml:space="preserve">    {</w:t>
      </w:r>
    </w:p>
    <w:p w14:paraId="33B5F830" w14:textId="77777777" w:rsidR="00B27ACD" w:rsidRDefault="00B27ACD" w:rsidP="00B27ACD">
      <w:r>
        <w:t xml:space="preserve">        </w:t>
      </w:r>
      <w:proofErr w:type="spellStart"/>
      <w:r>
        <w:t>this.bought</w:t>
      </w:r>
      <w:proofErr w:type="spellEnd"/>
      <w:r>
        <w:t xml:space="preserve"> = bought;</w:t>
      </w:r>
    </w:p>
    <w:p w14:paraId="66FF2765" w14:textId="77777777" w:rsidR="00B27ACD" w:rsidRDefault="00B27ACD" w:rsidP="00B27ACD">
      <w:r>
        <w:t xml:space="preserve">    }</w:t>
      </w:r>
    </w:p>
    <w:p w14:paraId="6597455A" w14:textId="77777777" w:rsidR="00B27ACD" w:rsidRDefault="00B27ACD" w:rsidP="00B27ACD">
      <w:r>
        <w:t xml:space="preserve">    public int points() //gets the users points for the month</w:t>
      </w:r>
    </w:p>
    <w:p w14:paraId="774C6A9A" w14:textId="77777777" w:rsidR="00B27ACD" w:rsidRDefault="00B27ACD" w:rsidP="00B27ACD">
      <w:r>
        <w:t xml:space="preserve">    {</w:t>
      </w:r>
    </w:p>
    <w:p w14:paraId="49A29F24" w14:textId="77777777" w:rsidR="00B27ACD" w:rsidRDefault="00B27ACD" w:rsidP="00B27ACD">
      <w:r>
        <w:t xml:space="preserve">        int points =0; // int variable to hold points</w:t>
      </w:r>
    </w:p>
    <w:p w14:paraId="7EBFF207" w14:textId="77777777" w:rsidR="00B27ACD" w:rsidRDefault="00B27ACD" w:rsidP="00B27ACD">
      <w:r>
        <w:t xml:space="preserve">        </w:t>
      </w:r>
    </w:p>
    <w:p w14:paraId="24B50176" w14:textId="77777777" w:rsidR="00B27ACD" w:rsidRDefault="00B27ACD" w:rsidP="00B27ACD">
      <w:r>
        <w:t xml:space="preserve">      switch(bought) //switch case</w:t>
      </w:r>
    </w:p>
    <w:p w14:paraId="4F05DCB7" w14:textId="77777777" w:rsidR="00B27ACD" w:rsidRDefault="00B27ACD" w:rsidP="00B27ACD">
      <w:r>
        <w:t xml:space="preserve">    {</w:t>
      </w:r>
    </w:p>
    <w:p w14:paraId="2EF131F2" w14:textId="77777777" w:rsidR="00B27ACD" w:rsidRDefault="00B27ACD" w:rsidP="00B27ACD">
      <w:r>
        <w:t xml:space="preserve">          case 1: //one book</w:t>
      </w:r>
    </w:p>
    <w:p w14:paraId="7615E61B" w14:textId="77777777" w:rsidR="00B27ACD" w:rsidRDefault="00B27ACD" w:rsidP="00B27ACD">
      <w:r>
        <w:t xml:space="preserve">             points = 5;</w:t>
      </w:r>
    </w:p>
    <w:p w14:paraId="412987CE" w14:textId="77777777" w:rsidR="00B27ACD" w:rsidRDefault="00B27ACD" w:rsidP="00B27ACD">
      <w:r>
        <w:t xml:space="preserve">             break;</w:t>
      </w:r>
    </w:p>
    <w:p w14:paraId="714BB62F" w14:textId="77777777" w:rsidR="00B27ACD" w:rsidRDefault="00B27ACD" w:rsidP="00B27ACD">
      <w:r>
        <w:t xml:space="preserve">          case 2: //two books</w:t>
      </w:r>
    </w:p>
    <w:p w14:paraId="00992CCD" w14:textId="77777777" w:rsidR="00B27ACD" w:rsidRDefault="00B27ACD" w:rsidP="00B27ACD">
      <w:r>
        <w:t xml:space="preserve">              points = 15;</w:t>
      </w:r>
    </w:p>
    <w:p w14:paraId="0F58748A" w14:textId="77777777" w:rsidR="00B27ACD" w:rsidRDefault="00B27ACD" w:rsidP="00B27ACD">
      <w:r>
        <w:t xml:space="preserve">              break;</w:t>
      </w:r>
    </w:p>
    <w:p w14:paraId="4F7B9139" w14:textId="77777777" w:rsidR="00B27ACD" w:rsidRDefault="00B27ACD" w:rsidP="00B27ACD">
      <w:r>
        <w:t xml:space="preserve">          case 3: //three books</w:t>
      </w:r>
    </w:p>
    <w:p w14:paraId="527F1ACD" w14:textId="77777777" w:rsidR="00B27ACD" w:rsidRDefault="00B27ACD" w:rsidP="00B27ACD">
      <w:r>
        <w:t xml:space="preserve">              points = 30;</w:t>
      </w:r>
    </w:p>
    <w:p w14:paraId="7133F998" w14:textId="77777777" w:rsidR="00B27ACD" w:rsidRDefault="00B27ACD" w:rsidP="00B27ACD">
      <w:r>
        <w:t xml:space="preserve">              break;</w:t>
      </w:r>
    </w:p>
    <w:p w14:paraId="71FB353A" w14:textId="77777777" w:rsidR="00B27ACD" w:rsidRDefault="00B27ACD" w:rsidP="00B27ACD">
      <w:r>
        <w:t xml:space="preserve">          case 4: //four books</w:t>
      </w:r>
    </w:p>
    <w:p w14:paraId="4D35D965" w14:textId="77777777" w:rsidR="00B27ACD" w:rsidRDefault="00B27ACD" w:rsidP="00B27ACD">
      <w:r>
        <w:t xml:space="preserve">              points = 60;</w:t>
      </w:r>
    </w:p>
    <w:p w14:paraId="25E1E41D" w14:textId="77777777" w:rsidR="00B27ACD" w:rsidRDefault="00B27ACD" w:rsidP="00B27ACD">
      <w:r>
        <w:t xml:space="preserve">          default:</w:t>
      </w:r>
    </w:p>
    <w:p w14:paraId="65F90001" w14:textId="77777777" w:rsidR="00B27ACD" w:rsidRDefault="00B27ACD" w:rsidP="00B27ACD">
      <w:r>
        <w:t xml:space="preserve">              break;</w:t>
      </w:r>
    </w:p>
    <w:p w14:paraId="1C820D8B" w14:textId="77777777" w:rsidR="00B27ACD" w:rsidRDefault="00B27ACD" w:rsidP="00B27ACD">
      <w:r>
        <w:t xml:space="preserve">    }</w:t>
      </w:r>
    </w:p>
    <w:p w14:paraId="444E458B" w14:textId="77777777" w:rsidR="00B27ACD" w:rsidRDefault="00B27ACD" w:rsidP="00B27ACD">
      <w:r>
        <w:t xml:space="preserve">        </w:t>
      </w:r>
    </w:p>
    <w:p w14:paraId="09CEBA3E" w14:textId="77777777" w:rsidR="00B27ACD" w:rsidRDefault="00B27ACD" w:rsidP="00B27ACD">
      <w:r>
        <w:t xml:space="preserve">        return points; //returns books</w:t>
      </w:r>
    </w:p>
    <w:p w14:paraId="5ACBA0B5" w14:textId="77777777" w:rsidR="00B27ACD" w:rsidRDefault="00B27ACD" w:rsidP="00B27ACD">
      <w:r>
        <w:t xml:space="preserve">    }</w:t>
      </w:r>
    </w:p>
    <w:p w14:paraId="5ABC200B" w14:textId="50E124D5" w:rsidR="00B27ACD" w:rsidRDefault="00B27ACD" w:rsidP="00B27ACD">
      <w:r>
        <w:t>}</w:t>
      </w:r>
      <w:bookmarkStart w:id="0" w:name="_GoBack"/>
      <w:bookmarkEnd w:id="0"/>
    </w:p>
    <w:p w14:paraId="6D25F538" w14:textId="32780BA0" w:rsidR="001B4257" w:rsidRDefault="001B4257">
      <w:r>
        <w:tab/>
        <w:t>Snip:</w:t>
      </w:r>
    </w:p>
    <w:p w14:paraId="4262CDCB" w14:textId="7BCC5E3D" w:rsidR="00105EC7" w:rsidRDefault="00105EC7">
      <w:r>
        <w:tab/>
      </w:r>
      <w:r w:rsidR="00324CEB">
        <w:rPr>
          <w:noProof/>
        </w:rPr>
        <w:drawing>
          <wp:inline distT="0" distB="0" distL="0" distR="0" wp14:anchorId="6A483767" wp14:editId="673D9C47">
            <wp:extent cx="3439264" cy="1063012"/>
            <wp:effectExtent l="0" t="0" r="889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29499" cy="112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F0C5C" w14:textId="45908471" w:rsidR="007B26FE" w:rsidRDefault="007B26FE"/>
    <w:sectPr w:rsidR="007B26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sjC3NDCxNDExMTZR0lEKTi0uzszPAykwrQUA0IkIkiwAAAA="/>
  </w:docVars>
  <w:rsids>
    <w:rsidRoot w:val="002163A0"/>
    <w:rsid w:val="000503BD"/>
    <w:rsid w:val="00105EC7"/>
    <w:rsid w:val="001B4257"/>
    <w:rsid w:val="002163A0"/>
    <w:rsid w:val="002275F7"/>
    <w:rsid w:val="002B68F7"/>
    <w:rsid w:val="002E3A22"/>
    <w:rsid w:val="00303C4B"/>
    <w:rsid w:val="00324CEB"/>
    <w:rsid w:val="00344E74"/>
    <w:rsid w:val="00447745"/>
    <w:rsid w:val="00510BE8"/>
    <w:rsid w:val="0066795C"/>
    <w:rsid w:val="006B77C4"/>
    <w:rsid w:val="0077587D"/>
    <w:rsid w:val="007B26FE"/>
    <w:rsid w:val="007B767A"/>
    <w:rsid w:val="00832F0C"/>
    <w:rsid w:val="00833838"/>
    <w:rsid w:val="0088340E"/>
    <w:rsid w:val="008D6A78"/>
    <w:rsid w:val="009123A8"/>
    <w:rsid w:val="00A15189"/>
    <w:rsid w:val="00AA5A63"/>
    <w:rsid w:val="00B27ACD"/>
    <w:rsid w:val="00C1357B"/>
    <w:rsid w:val="00C84BC8"/>
    <w:rsid w:val="00D84FE3"/>
    <w:rsid w:val="00DA3B29"/>
    <w:rsid w:val="00E1340E"/>
    <w:rsid w:val="00E27B03"/>
    <w:rsid w:val="00E87D72"/>
    <w:rsid w:val="00F44AF4"/>
    <w:rsid w:val="00F45D4F"/>
    <w:rsid w:val="00FE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7EB63"/>
  <w15:chartTrackingRefBased/>
  <w15:docId w15:val="{E473A932-3FA8-41AC-9F82-2B9FD64C6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C58DF3C2D2244B3B172FA46C06AFC" ma:contentTypeVersion="13" ma:contentTypeDescription="Create a new document." ma:contentTypeScope="" ma:versionID="a06d74328e193e708185ad66425f9bc8">
  <xsd:schema xmlns:xsd="http://www.w3.org/2001/XMLSchema" xmlns:xs="http://www.w3.org/2001/XMLSchema" xmlns:p="http://schemas.microsoft.com/office/2006/metadata/properties" xmlns:ns3="83753d95-4010-4df8-8690-4a65526136f0" xmlns:ns4="de1c5feb-caf6-4692-9741-f8bb6be87e94" targetNamespace="http://schemas.microsoft.com/office/2006/metadata/properties" ma:root="true" ma:fieldsID="3fd9ff102d9c409610b1f939e8985c6f" ns3:_="" ns4:_="">
    <xsd:import namespace="83753d95-4010-4df8-8690-4a65526136f0"/>
    <xsd:import namespace="de1c5feb-caf6-4692-9741-f8bb6be87e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53d95-4010-4df8-8690-4a6552613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c5feb-caf6-4692-9741-f8bb6be87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DF4FB3-B43F-47EF-9527-53311F33A0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3F62E0-550F-48AB-AAC5-8952D200B5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53d95-4010-4df8-8690-4a65526136f0"/>
    <ds:schemaRef ds:uri="de1c5feb-caf6-4692-9741-f8bb6be87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5C132A-925C-49AF-9A41-4594D4DCB50B}">
  <ds:schemaRefs>
    <ds:schemaRef ds:uri="http://schemas.microsoft.com/office/2006/metadata/properties"/>
    <ds:schemaRef ds:uri="http://schemas.microsoft.com/office/infopath/2007/PartnerControls"/>
    <ds:schemaRef ds:uri="83753d95-4010-4df8-8690-4a65526136f0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elements/1.1/"/>
    <ds:schemaRef ds:uri="de1c5feb-caf6-4692-9741-f8bb6be87e9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9</Pages>
  <Words>872</Words>
  <Characters>497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Giever</dc:creator>
  <cp:keywords/>
  <dc:description/>
  <cp:lastModifiedBy>Trent Giever</cp:lastModifiedBy>
  <cp:revision>12</cp:revision>
  <dcterms:created xsi:type="dcterms:W3CDTF">2020-04-12T21:29:00Z</dcterms:created>
  <dcterms:modified xsi:type="dcterms:W3CDTF">2020-04-14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C58DF3C2D2244B3B172FA46C06AFC</vt:lpwstr>
  </property>
</Properties>
</file>